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2610"/>
        <w:gridCol w:w="2430"/>
        <w:gridCol w:w="540"/>
        <w:gridCol w:w="900"/>
        <w:gridCol w:w="1350"/>
        <w:gridCol w:w="2250"/>
      </w:tblGrid>
      <w:tr w:rsidR="00723CE9" w:rsidRPr="009A61F4" w14:paraId="3F7FCCB1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9A61F4" w:rsidRDefault="00475329" w:rsidP="002C034A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No</w:t>
            </w:r>
            <w:r w:rsidR="002C034A" w:rsidRPr="009A61F4">
              <w:rPr>
                <w:b/>
                <w:color w:val="000000" w:themeColor="text1"/>
              </w:rPr>
              <w:tab/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5D688AE6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</w:t>
            </w:r>
          </w:p>
        </w:tc>
      </w:tr>
      <w:tr w:rsidR="00723CE9" w:rsidRPr="009A61F4" w14:paraId="2E4DD7FC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475329" w:rsidRPr="009A61F4" w:rsidRDefault="009E2C4A" w:rsidP="009E2C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Project</w:t>
            </w:r>
            <w:r w:rsidR="00475329" w:rsidRPr="009A61F4">
              <w:rPr>
                <w:b/>
                <w:color w:val="000000" w:themeColor="text1"/>
              </w:rPr>
              <w:t xml:space="preserve"> </w:t>
            </w:r>
            <w:r w:rsidRPr="009A61F4">
              <w:rPr>
                <w:b/>
                <w:color w:val="000000" w:themeColor="text1"/>
              </w:rPr>
              <w:t>Titl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13302DE3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Sportizza</w:t>
            </w:r>
          </w:p>
        </w:tc>
      </w:tr>
      <w:tr w:rsidR="00723CE9" w:rsidRPr="009A61F4" w14:paraId="12BA86D8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B67DB" w:rsidRPr="009A61F4" w:rsidRDefault="005B67DB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upervisor</w:t>
            </w:r>
            <w:r w:rsidR="00D01BCE" w:rsidRPr="009A61F4">
              <w:rPr>
                <w:b/>
                <w:color w:val="000000" w:themeColor="text1"/>
              </w:rPr>
              <w:t>’s 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0C67C6D6" w:rsidR="005B67DB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Dr. S</w:t>
            </w:r>
            <w:r w:rsidR="00BF438B" w:rsidRPr="009A61F4">
              <w:rPr>
                <w:color w:val="000000" w:themeColor="text1"/>
              </w:rPr>
              <w:t>hiromi</w:t>
            </w:r>
            <w:r w:rsidRPr="009A61F4">
              <w:rPr>
                <w:color w:val="000000" w:themeColor="text1"/>
              </w:rPr>
              <w:t xml:space="preserve"> Arunatileka</w:t>
            </w:r>
          </w:p>
        </w:tc>
      </w:tr>
      <w:tr w:rsidR="00723CE9" w:rsidRPr="009A61F4" w14:paraId="33D43086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14533F" w:rsidRPr="009A61F4" w:rsidRDefault="00E629B5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Co-Supervisor’s </w:t>
            </w:r>
            <w:r w:rsidR="00752D68" w:rsidRPr="009A61F4">
              <w:rPr>
                <w:b/>
                <w:color w:val="000000" w:themeColor="text1"/>
              </w:rPr>
              <w:t>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7C5B279A" w:rsidR="0014533F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rs. Ishani F</w:t>
            </w:r>
            <w:r w:rsidR="00BF438B" w:rsidRPr="009A61F4">
              <w:rPr>
                <w:color w:val="000000" w:themeColor="text1"/>
              </w:rPr>
              <w:t>onseka</w:t>
            </w:r>
          </w:p>
        </w:tc>
      </w:tr>
      <w:tr w:rsidR="00647C01" w:rsidRPr="009A61F4" w14:paraId="548AB37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832A83" w:rsidRPr="009A61F4" w:rsidRDefault="008E06AC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24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2D071AAB" w:rsidR="00832A83" w:rsidRPr="009A61F4" w:rsidRDefault="00BF438B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0</w:t>
            </w:r>
            <w:r w:rsidR="002E44A1">
              <w:rPr>
                <w:color w:val="000000" w:themeColor="text1"/>
              </w:rPr>
              <w:t>5</w:t>
            </w:r>
          </w:p>
        </w:tc>
        <w:tc>
          <w:tcPr>
            <w:tcW w:w="144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832A83" w:rsidRPr="009A61F4" w:rsidRDefault="001540C0">
            <w:pPr>
              <w:rPr>
                <w:b/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   </w:t>
            </w:r>
            <w:r w:rsidR="00832A83" w:rsidRPr="009A61F4">
              <w:rPr>
                <w:b/>
                <w:color w:val="000000" w:themeColor="text1"/>
              </w:rPr>
              <w:t>Date</w:t>
            </w:r>
          </w:p>
        </w:tc>
        <w:tc>
          <w:tcPr>
            <w:tcW w:w="36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2C06D821" w:rsidR="00832A83" w:rsidRPr="009A61F4" w:rsidRDefault="00BF438B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2</w:t>
            </w:r>
            <w:r w:rsidR="002E44A1">
              <w:rPr>
                <w:color w:val="000000" w:themeColor="text1"/>
              </w:rPr>
              <w:t>5</w:t>
            </w:r>
            <w:r w:rsidRPr="009A61F4">
              <w:rPr>
                <w:color w:val="000000" w:themeColor="text1"/>
              </w:rPr>
              <w:t>/0</w:t>
            </w:r>
            <w:r w:rsidR="00226411">
              <w:rPr>
                <w:color w:val="000000" w:themeColor="text1"/>
              </w:rPr>
              <w:t>7</w:t>
            </w:r>
            <w:r w:rsidRPr="009A61F4">
              <w:rPr>
                <w:color w:val="000000" w:themeColor="text1"/>
              </w:rPr>
              <w:t>/2021</w:t>
            </w:r>
          </w:p>
        </w:tc>
      </w:tr>
      <w:tr w:rsidR="009A61F4" w:rsidRPr="009A61F4" w14:paraId="7B72E122" w14:textId="77777777" w:rsidTr="7CA51979">
        <w:tc>
          <w:tcPr>
            <w:tcW w:w="10080" w:type="dxa"/>
            <w:gridSpan w:val="6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Summary of work </w:t>
            </w:r>
            <w:r w:rsidR="0088777C" w:rsidRPr="009A61F4">
              <w:rPr>
                <w:b/>
                <w:color w:val="000000" w:themeColor="text1"/>
              </w:rPr>
              <w:t>carried out during last two weeks</w:t>
            </w:r>
          </w:p>
        </w:tc>
      </w:tr>
      <w:tr w:rsidR="009A61F4" w:rsidRPr="009A61F4" w14:paraId="2A6333FE" w14:textId="77777777" w:rsidTr="00315750">
        <w:trPr>
          <w:trHeight w:val="1605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A9F6E4C" w14:textId="4F3EF260" w:rsidR="00BF438B" w:rsidRPr="003874ED" w:rsidRDefault="00AF1032" w:rsidP="003874E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Finishing the </w:t>
            </w:r>
            <w:r w:rsidR="002E44A1">
              <w:rPr>
                <w:color w:val="000000" w:themeColor="text1"/>
              </w:rPr>
              <w:t>ER diagram mapping and start creating database tables.</w:t>
            </w:r>
          </w:p>
          <w:p w14:paraId="237F46FA" w14:textId="731A7E9F" w:rsidR="002E44A1" w:rsidRDefault="002E44A1" w:rsidP="00226411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Modifying the ER diagram.</w:t>
            </w:r>
          </w:p>
          <w:p w14:paraId="5A789BFC" w14:textId="667D0778" w:rsidR="002E44A1" w:rsidRDefault="002E44A1" w:rsidP="00226411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Practicing the project proposal presentation.</w:t>
            </w:r>
          </w:p>
          <w:p w14:paraId="0EE20AE3" w14:textId="3A413852" w:rsidR="00226411" w:rsidRDefault="00226411" w:rsidP="00226411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User interface designs have been partly c</w:t>
            </w:r>
            <w:r w:rsidR="002E44A1">
              <w:rPr>
                <w:color w:val="000000" w:themeColor="text1"/>
              </w:rPr>
              <w:t>arried out</w:t>
            </w:r>
            <w:r>
              <w:rPr>
                <w:color w:val="000000" w:themeColor="text1"/>
              </w:rPr>
              <w:t xml:space="preserve"> by the members actor-vise. </w:t>
            </w:r>
          </w:p>
          <w:p w14:paraId="3CA53EB3" w14:textId="563D7B8B" w:rsidR="00226411" w:rsidRPr="00226411" w:rsidRDefault="00226411" w:rsidP="00226411">
            <w:pPr>
              <w:pStyle w:val="ListParagraph"/>
              <w:rPr>
                <w:color w:val="000000" w:themeColor="text1"/>
              </w:rPr>
            </w:pPr>
            <w:r>
              <w:rPr>
                <w:color w:val="000000" w:themeColor="text1"/>
              </w:rPr>
              <w:t>(</w:t>
            </w:r>
            <w:proofErr w:type="spellStart"/>
            <w:r>
              <w:rPr>
                <w:color w:val="000000" w:themeColor="text1"/>
              </w:rPr>
              <w:t>Maneth</w:t>
            </w:r>
            <w:proofErr w:type="spellEnd"/>
            <w:r>
              <w:rPr>
                <w:color w:val="000000" w:themeColor="text1"/>
              </w:rPr>
              <w:t xml:space="preserve">-visitor, </w:t>
            </w:r>
            <w:proofErr w:type="spellStart"/>
            <w:r>
              <w:rPr>
                <w:color w:val="000000" w:themeColor="text1"/>
              </w:rPr>
              <w:t>Bhashitha</w:t>
            </w:r>
            <w:proofErr w:type="spellEnd"/>
            <w:r>
              <w:rPr>
                <w:color w:val="000000" w:themeColor="text1"/>
              </w:rPr>
              <w:t>- customer, Prasad-Sports arena staff, Jonathan- System Admin).</w:t>
            </w:r>
          </w:p>
        </w:tc>
      </w:tr>
      <w:tr w:rsidR="009A61F4" w:rsidRPr="009A61F4" w14:paraId="1A07978B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ividual Contribution for last two weeks</w:t>
            </w:r>
          </w:p>
        </w:tc>
      </w:tr>
      <w:tr w:rsidR="00723CE9" w:rsidRPr="009A61F4" w14:paraId="53B0FD76" w14:textId="77777777" w:rsidTr="00BF438B">
        <w:trPr>
          <w:trHeight w:val="471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0C3F806A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64A23D" w14:textId="6D0CCD8F" w:rsidR="00752160" w:rsidRPr="009A61F4" w:rsidRDefault="002E44A1" w:rsidP="00ED2427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Modifiying</w:t>
            </w:r>
            <w:proofErr w:type="spellEnd"/>
            <w:r w:rsidR="00AF1032">
              <w:rPr>
                <w:color w:val="000000" w:themeColor="text1"/>
              </w:rPr>
              <w:t xml:space="preserve"> the project proposal </w:t>
            </w:r>
            <w:r w:rsidR="00226411">
              <w:rPr>
                <w:color w:val="000000" w:themeColor="text1"/>
              </w:rPr>
              <w:t>presentation</w:t>
            </w:r>
            <w:r w:rsidR="00AF1032">
              <w:rPr>
                <w:color w:val="000000" w:themeColor="text1"/>
              </w:rPr>
              <w:t xml:space="preserve">. Contribution to </w:t>
            </w:r>
            <w:r w:rsidR="00226411">
              <w:rPr>
                <w:color w:val="000000" w:themeColor="text1"/>
              </w:rPr>
              <w:t>finalize</w:t>
            </w:r>
            <w:r w:rsidR="00AF1032">
              <w:rPr>
                <w:color w:val="000000" w:themeColor="text1"/>
              </w:rPr>
              <w:t xml:space="preserve"> the Entity Relationship diagram </w:t>
            </w:r>
            <w:r>
              <w:rPr>
                <w:color w:val="000000" w:themeColor="text1"/>
              </w:rPr>
              <w:t>and create the database.</w:t>
            </w:r>
            <w:r w:rsidR="0031575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reparation for the presentation.</w:t>
            </w:r>
          </w:p>
        </w:tc>
      </w:tr>
      <w:tr w:rsidR="00723CE9" w:rsidRPr="009A61F4" w14:paraId="100D9B67" w14:textId="77777777" w:rsidTr="00BF438B">
        <w:trPr>
          <w:trHeight w:val="9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2DFE76F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482E1" w14:textId="13E346AF" w:rsidR="00BF438B" w:rsidRPr="009A61F4" w:rsidRDefault="00226411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User Interface was partly designed for the system admin. </w:t>
            </w:r>
            <w:r w:rsidR="002E44A1">
              <w:rPr>
                <w:color w:val="000000" w:themeColor="text1"/>
              </w:rPr>
              <w:t>Contribution to create the database.</w:t>
            </w:r>
            <w:r w:rsidR="002E44A1">
              <w:rPr>
                <w:color w:val="000000" w:themeColor="text1"/>
              </w:rPr>
              <w:t xml:space="preserve"> </w:t>
            </w:r>
            <w:r w:rsidR="002E44A1">
              <w:rPr>
                <w:color w:val="000000" w:themeColor="text1"/>
              </w:rPr>
              <w:t>Preparation for the presentation.</w:t>
            </w:r>
          </w:p>
        </w:tc>
      </w:tr>
      <w:tr w:rsidR="00723CE9" w:rsidRPr="009A61F4" w14:paraId="763890AD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5AEA6B34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EFC3D5" w14:textId="58ED2994" w:rsidR="00BF438B" w:rsidRPr="009A61F4" w:rsidRDefault="00226411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User Interface was partly designed for the customer</w:t>
            </w:r>
            <w:r w:rsidR="00315750">
              <w:rPr>
                <w:color w:val="000000" w:themeColor="text1"/>
              </w:rPr>
              <w:t>.</w:t>
            </w:r>
            <w:r w:rsidR="002E44A1">
              <w:rPr>
                <w:color w:val="000000" w:themeColor="text1"/>
              </w:rPr>
              <w:t xml:space="preserve"> </w:t>
            </w:r>
            <w:r w:rsidR="002E44A1">
              <w:rPr>
                <w:color w:val="000000" w:themeColor="text1"/>
              </w:rPr>
              <w:t>Preparation for the presentation.</w:t>
            </w:r>
            <w:r w:rsidR="002E44A1">
              <w:rPr>
                <w:color w:val="000000" w:themeColor="text1"/>
              </w:rPr>
              <w:t xml:space="preserve"> </w:t>
            </w:r>
            <w:r w:rsidR="002E44A1">
              <w:rPr>
                <w:color w:val="000000" w:themeColor="text1"/>
              </w:rPr>
              <w:t>Contribution to create the database.</w:t>
            </w:r>
          </w:p>
        </w:tc>
      </w:tr>
      <w:tr w:rsidR="00723CE9" w:rsidRPr="009A61F4" w14:paraId="294FDF26" w14:textId="77777777" w:rsidTr="00315750">
        <w:trPr>
          <w:trHeight w:val="627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51B18C3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A7B176" w14:textId="717D7044" w:rsidR="00B75B4B" w:rsidRPr="009A61F4" w:rsidRDefault="00AF1032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ontribution to </w:t>
            </w:r>
            <w:r w:rsidR="002E44A1">
              <w:rPr>
                <w:color w:val="000000" w:themeColor="text1"/>
              </w:rPr>
              <w:t>modify</w:t>
            </w:r>
            <w:r>
              <w:rPr>
                <w:color w:val="000000" w:themeColor="text1"/>
              </w:rPr>
              <w:t xml:space="preserve"> the Entity Relationship diagram for Sportizza.</w:t>
            </w:r>
            <w:r w:rsidR="008B116C">
              <w:rPr>
                <w:color w:val="000000" w:themeColor="text1"/>
              </w:rPr>
              <w:t xml:space="preserve"> </w:t>
            </w:r>
            <w:r w:rsidR="00315750">
              <w:rPr>
                <w:color w:val="000000" w:themeColor="text1"/>
              </w:rPr>
              <w:t>User Interface for the Sports Arena Staff was partly designed.</w:t>
            </w:r>
            <w:r w:rsidR="002E44A1">
              <w:rPr>
                <w:color w:val="000000" w:themeColor="text1"/>
              </w:rPr>
              <w:t xml:space="preserve"> </w:t>
            </w:r>
            <w:r w:rsidR="002E44A1">
              <w:rPr>
                <w:color w:val="000000" w:themeColor="text1"/>
              </w:rPr>
              <w:t>Preparation for the presentation.</w:t>
            </w:r>
            <w:r w:rsidR="002E44A1">
              <w:rPr>
                <w:color w:val="000000" w:themeColor="text1"/>
              </w:rPr>
              <w:t xml:space="preserve"> </w:t>
            </w:r>
            <w:r w:rsidR="002E44A1">
              <w:rPr>
                <w:color w:val="000000" w:themeColor="text1"/>
              </w:rPr>
              <w:t>Contribution to create the database.</w:t>
            </w:r>
          </w:p>
        </w:tc>
      </w:tr>
      <w:tr w:rsidR="009A61F4" w:rsidRPr="009A61F4" w14:paraId="3393D4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2C034A" w:rsidRPr="009A61F4" w:rsidRDefault="00BE5CE2" w:rsidP="00BA13F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Meeting outcomes</w:t>
            </w:r>
            <w:r w:rsidR="00BA13FA" w:rsidRPr="009A61F4">
              <w:rPr>
                <w:b/>
                <w:color w:val="000000" w:themeColor="text1"/>
              </w:rPr>
              <w:t xml:space="preserve"> </w:t>
            </w:r>
          </w:p>
        </w:tc>
      </w:tr>
      <w:tr w:rsidR="009A61F4" w:rsidRPr="009A61F4" w14:paraId="6092E2F0" w14:textId="77777777" w:rsidTr="00315750">
        <w:trPr>
          <w:trHeight w:val="2270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34D000F" w14:textId="1EA8B115" w:rsidR="008B116C" w:rsidRDefault="008B116C" w:rsidP="00226411">
            <w:pPr>
              <w:pStyle w:val="ListParagraph"/>
              <w:rPr>
                <w:color w:val="000000" w:themeColor="text1"/>
              </w:rPr>
            </w:pPr>
          </w:p>
          <w:p w14:paraId="3DE57420" w14:textId="2C8F788B" w:rsidR="008B116C" w:rsidRDefault="008B116C" w:rsidP="00AF103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iscussion of </w:t>
            </w:r>
            <w:r w:rsidR="00226411">
              <w:rPr>
                <w:color w:val="000000" w:themeColor="text1"/>
              </w:rPr>
              <w:t xml:space="preserve">changes required on the </w:t>
            </w:r>
            <w:r>
              <w:rPr>
                <w:color w:val="000000" w:themeColor="text1"/>
              </w:rPr>
              <w:t>User Interfaces</w:t>
            </w:r>
            <w:r w:rsidR="00226411">
              <w:rPr>
                <w:color w:val="000000" w:themeColor="text1"/>
              </w:rPr>
              <w:t xml:space="preserve"> for Customer, Visitor, Sports Arena staff and System Admin.</w:t>
            </w:r>
          </w:p>
          <w:p w14:paraId="0C5B74D9" w14:textId="71EEA2F9" w:rsidR="00226411" w:rsidRDefault="00315750" w:rsidP="00AF103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iscussions on </w:t>
            </w:r>
            <w:r w:rsidR="002E44A1">
              <w:rPr>
                <w:color w:val="000000" w:themeColor="text1"/>
              </w:rPr>
              <w:t>project proposal presentation and how to handle the questions.</w:t>
            </w:r>
          </w:p>
          <w:p w14:paraId="6AEF1155" w14:textId="7272C236" w:rsidR="002E44A1" w:rsidRDefault="002E44A1" w:rsidP="00AF103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scussion of the mapped ER diagram.</w:t>
            </w:r>
          </w:p>
          <w:p w14:paraId="35AA47D7" w14:textId="77777777" w:rsidR="00B45F46" w:rsidRPr="009A61F4" w:rsidRDefault="00B45F46" w:rsidP="002E44A1">
            <w:pPr>
              <w:ind w:left="360"/>
              <w:rPr>
                <w:color w:val="000000" w:themeColor="text1"/>
              </w:rPr>
            </w:pPr>
          </w:p>
        </w:tc>
      </w:tr>
      <w:tr w:rsidR="009A61F4" w:rsidRPr="009A61F4" w14:paraId="1ED1C8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Responsibilities Accepted by group members</w:t>
            </w:r>
            <w:r w:rsidR="00BA13FA" w:rsidRPr="009A61F4">
              <w:rPr>
                <w:b/>
                <w:color w:val="000000" w:themeColor="text1"/>
              </w:rPr>
              <w:t xml:space="preserve"> for the next two weeks</w:t>
            </w:r>
          </w:p>
        </w:tc>
      </w:tr>
      <w:tr w:rsidR="00723CE9" w:rsidRPr="009A61F4" w14:paraId="4EB1DC79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210676CF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319871" w14:textId="4C265C85" w:rsidR="00B86DEF" w:rsidRPr="009A61F4" w:rsidRDefault="00315750" w:rsidP="00154D9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alize the visitors User interfaces</w:t>
            </w:r>
            <w:r w:rsidR="002E44A1">
              <w:rPr>
                <w:color w:val="000000" w:themeColor="text1"/>
              </w:rPr>
              <w:t xml:space="preserve"> of visitor and login pages.</w:t>
            </w:r>
          </w:p>
        </w:tc>
      </w:tr>
      <w:tr w:rsidR="00723CE9" w:rsidRPr="009A61F4" w14:paraId="7DA3338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6F5F1923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29E781" w14:textId="4D6A05DB" w:rsidR="00752160" w:rsidRPr="009A61F4" w:rsidRDefault="0022641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te</w:t>
            </w:r>
            <w:r w:rsidR="008B116C">
              <w:rPr>
                <w:color w:val="000000" w:themeColor="text1"/>
              </w:rPr>
              <w:t xml:space="preserve"> User Interfaces of system admin.</w:t>
            </w:r>
            <w:r>
              <w:rPr>
                <w:color w:val="000000" w:themeColor="text1"/>
              </w:rPr>
              <w:t xml:space="preserve"> </w:t>
            </w:r>
            <w:r w:rsidR="002E44A1">
              <w:rPr>
                <w:color w:val="000000" w:themeColor="text1"/>
              </w:rPr>
              <w:t>Filling the database with test data.</w:t>
            </w:r>
          </w:p>
        </w:tc>
      </w:tr>
      <w:tr w:rsidR="00315750" w:rsidRPr="009A61F4" w14:paraId="1F5F3EB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4F09D367" w:rsidR="00315750" w:rsidRPr="009A61F4" w:rsidRDefault="00315750" w:rsidP="00315750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A85204" w14:textId="1F7A8E4F" w:rsidR="00315750" w:rsidRPr="009A61F4" w:rsidRDefault="00315750" w:rsidP="0031575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alize the customer User interface</w:t>
            </w:r>
            <w:r w:rsidR="002E44A1">
              <w:rPr>
                <w:color w:val="000000" w:themeColor="text1"/>
              </w:rPr>
              <w:t>s for customer. Filling the database with test data.</w:t>
            </w:r>
          </w:p>
        </w:tc>
      </w:tr>
      <w:tr w:rsidR="00315750" w:rsidRPr="009A61F4" w14:paraId="6D1BBEA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2A388BAD" w:rsidR="00315750" w:rsidRPr="009A61F4" w:rsidRDefault="00315750" w:rsidP="00315750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8E81F0" w14:textId="1A36ABFC" w:rsidR="00315750" w:rsidRPr="009A61F4" w:rsidRDefault="00315750" w:rsidP="0031575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Finalize the sports arena staff User interfaces. </w:t>
            </w:r>
            <w:r w:rsidR="002E44A1">
              <w:rPr>
                <w:color w:val="000000" w:themeColor="text1"/>
              </w:rPr>
              <w:t>Studying how to integrate backend to the system.</w:t>
            </w:r>
          </w:p>
        </w:tc>
      </w:tr>
      <w:tr w:rsidR="00315750" w:rsidRPr="009A61F4" w14:paraId="65A4967D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77777777" w:rsidR="00315750" w:rsidRPr="009A61F4" w:rsidRDefault="00315750" w:rsidP="00315750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Any Other Notes</w:t>
            </w:r>
          </w:p>
        </w:tc>
      </w:tr>
      <w:tr w:rsidR="00315750" w:rsidRPr="009A61F4" w14:paraId="65BE5535" w14:textId="77777777" w:rsidTr="00587781">
        <w:trPr>
          <w:trHeight w:val="90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2E3543" w14:textId="77777777" w:rsidR="00315750" w:rsidRPr="009A61F4" w:rsidRDefault="00315750" w:rsidP="00315750">
            <w:pPr>
              <w:rPr>
                <w:color w:val="000000" w:themeColor="text1"/>
              </w:rPr>
            </w:pPr>
          </w:p>
        </w:tc>
      </w:tr>
      <w:tr w:rsidR="00315750" w:rsidRPr="009A61F4" w14:paraId="5B33D7E8" w14:textId="77777777" w:rsidTr="7CA51979">
        <w:trPr>
          <w:trHeight w:val="125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315750" w:rsidRPr="009A61F4" w:rsidRDefault="00315750" w:rsidP="00315750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Attendance of the group members</w:t>
            </w:r>
          </w:p>
        </w:tc>
      </w:tr>
      <w:tr w:rsidR="00315750" w:rsidRPr="009A61F4" w14:paraId="41752CBF" w14:textId="77777777" w:rsidTr="7CA51979">
        <w:trPr>
          <w:trHeight w:val="125"/>
        </w:trPr>
        <w:tc>
          <w:tcPr>
            <w:tcW w:w="5580" w:type="dxa"/>
            <w:gridSpan w:val="3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315750" w:rsidRPr="009A61F4" w:rsidRDefault="00315750" w:rsidP="00315750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25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315750" w:rsidRPr="009A61F4" w:rsidRDefault="00315750" w:rsidP="00315750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ex No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315750" w:rsidRPr="009A61F4" w:rsidRDefault="00315750" w:rsidP="00315750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ignature</w:t>
            </w:r>
          </w:p>
        </w:tc>
      </w:tr>
      <w:tr w:rsidR="00315750" w:rsidRPr="009A61F4" w14:paraId="3865B20C" w14:textId="77777777" w:rsidTr="001F10E9">
        <w:trPr>
          <w:trHeight w:val="446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627DA8B2" w:rsidR="00315750" w:rsidRPr="009A61F4" w:rsidRDefault="00315750" w:rsidP="00315750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W. L. P. Maneth Wijetunga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0025E06E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94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6F06E8DB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7720170F" wp14:editId="2521A43F">
                  <wp:extent cx="583565" cy="393504"/>
                  <wp:effectExtent l="0" t="0" r="635" b="635"/>
                  <wp:docPr id="3" name="Picture 3" descr="A picture containing text, sign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text, sign, dark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171" cy="405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750" w:rsidRPr="009A61F4" w14:paraId="00C9CEB4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63314E3F" w:rsidR="00315750" w:rsidRPr="009A61F4" w:rsidRDefault="00315750" w:rsidP="00315750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J. P. M. Dass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4E5EA7C9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28</w:t>
            </w:r>
            <w:r>
              <w:rPr>
                <w:color w:val="000000" w:themeColor="text1"/>
              </w:rPr>
              <w:t>6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30AAD89D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2544BBA7" wp14:editId="1B59ED10">
                  <wp:extent cx="879578" cy="469265"/>
                  <wp:effectExtent l="0" t="0" r="0" b="635"/>
                  <wp:docPr id="7" name="Picture 7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Text, letter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225" cy="4802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750" w:rsidRPr="009A61F4" w14:paraId="5B2D571B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7AE3C239" w:rsidR="00315750" w:rsidRPr="009A61F4" w:rsidRDefault="00315750" w:rsidP="00315750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H. B. S. Bhashitha Ranasinghe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6E876ABF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31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468F2C51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7DA3FD9B" wp14:editId="58624E32">
                  <wp:extent cx="912737" cy="363772"/>
                  <wp:effectExtent l="0" t="0" r="1905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5528" cy="3927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750" w:rsidRPr="009A61F4" w14:paraId="71309216" w14:textId="77777777" w:rsidTr="00647C01">
        <w:trPr>
          <w:trHeight w:val="757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660DAD66" w:rsidR="00315750" w:rsidRPr="009A61F4" w:rsidRDefault="00315750" w:rsidP="00315750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K. P. D. Prasad Lakshan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35C20004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78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778BFE73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50AD81D4" wp14:editId="7991D13B">
                  <wp:extent cx="545105" cy="391795"/>
                  <wp:effectExtent l="0" t="0" r="1270" b="1905"/>
                  <wp:docPr id="2" name="Picture 2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, letter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612" cy="418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514A7B" w14:textId="50B53293" w:rsidR="005D3164" w:rsidRDefault="005D3164" w:rsidP="005D3164"/>
    <w:p w14:paraId="5262009A" w14:textId="6B684ACA" w:rsidR="002A178A" w:rsidRDefault="002A178A" w:rsidP="005D3164">
      <w:r>
        <w:lastRenderedPageBreak/>
        <w:t>Group Members:</w:t>
      </w:r>
    </w:p>
    <w:p w14:paraId="3D32E1E3" w14:textId="7231B417" w:rsidR="005D3164" w:rsidRPr="005D3164" w:rsidRDefault="005D3164" w:rsidP="005D3164">
      <w:r w:rsidRPr="005D3164">
        <w:rPr>
          <w:noProof/>
        </w:rPr>
        <w:drawing>
          <wp:inline distT="0" distB="0" distL="0" distR="0" wp14:anchorId="7701EC94" wp14:editId="76C44376">
            <wp:extent cx="5732145" cy="18751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3164" w:rsidRPr="005D3164" w:rsidSect="0067124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E15715" w14:textId="77777777" w:rsidR="00724C51" w:rsidRDefault="00724C51" w:rsidP="002E2F89">
      <w:pPr>
        <w:spacing w:after="0" w:line="240" w:lineRule="auto"/>
      </w:pPr>
      <w:r>
        <w:separator/>
      </w:r>
    </w:p>
  </w:endnote>
  <w:endnote w:type="continuationSeparator" w:id="0">
    <w:p w14:paraId="2D50748D" w14:textId="77777777" w:rsidR="00724C51" w:rsidRDefault="00724C51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Iskoola Pota">
    <w:panose1 w:val="020B0502040204020203"/>
    <w:charset w:val="4D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58229B" w14:textId="77777777" w:rsidR="00724C51" w:rsidRDefault="00724C51" w:rsidP="002E2F89">
      <w:pPr>
        <w:spacing w:after="0" w:line="240" w:lineRule="auto"/>
      </w:pPr>
      <w:r>
        <w:separator/>
      </w:r>
    </w:p>
  </w:footnote>
  <w:footnote w:type="continuationSeparator" w:id="0">
    <w:p w14:paraId="4681DDE4" w14:textId="77777777" w:rsidR="00724C51" w:rsidRDefault="00724C51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D480D"/>
    <w:multiLevelType w:val="hybridMultilevel"/>
    <w:tmpl w:val="F4D2D58C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FC15C3"/>
    <w:multiLevelType w:val="hybridMultilevel"/>
    <w:tmpl w:val="D40C4644"/>
    <w:lvl w:ilvl="0" w:tplc="3008245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5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sNaAMyFxcYsAAAA"/>
  </w:docVars>
  <w:rsids>
    <w:rsidRoot w:val="003C2B7D"/>
    <w:rsid w:val="00015F2F"/>
    <w:rsid w:val="00091332"/>
    <w:rsid w:val="000A170C"/>
    <w:rsid w:val="000F301A"/>
    <w:rsid w:val="00101615"/>
    <w:rsid w:val="00141450"/>
    <w:rsid w:val="0014533F"/>
    <w:rsid w:val="001540C0"/>
    <w:rsid w:val="00154D98"/>
    <w:rsid w:val="001A021A"/>
    <w:rsid w:val="001F10E9"/>
    <w:rsid w:val="001F5553"/>
    <w:rsid w:val="0021752D"/>
    <w:rsid w:val="00226411"/>
    <w:rsid w:val="00237BC0"/>
    <w:rsid w:val="00240806"/>
    <w:rsid w:val="00285F96"/>
    <w:rsid w:val="002866F3"/>
    <w:rsid w:val="00294C93"/>
    <w:rsid w:val="002A178A"/>
    <w:rsid w:val="002A3859"/>
    <w:rsid w:val="002C034A"/>
    <w:rsid w:val="002D27D7"/>
    <w:rsid w:val="002E2F89"/>
    <w:rsid w:val="002E44A1"/>
    <w:rsid w:val="002E76F4"/>
    <w:rsid w:val="003022A1"/>
    <w:rsid w:val="00315750"/>
    <w:rsid w:val="003221C0"/>
    <w:rsid w:val="00346B64"/>
    <w:rsid w:val="0035474D"/>
    <w:rsid w:val="003874ED"/>
    <w:rsid w:val="003B740A"/>
    <w:rsid w:val="003C2B7D"/>
    <w:rsid w:val="004250F8"/>
    <w:rsid w:val="0046055D"/>
    <w:rsid w:val="00475329"/>
    <w:rsid w:val="00494D93"/>
    <w:rsid w:val="004D0642"/>
    <w:rsid w:val="004E47FC"/>
    <w:rsid w:val="00512BBB"/>
    <w:rsid w:val="005768F1"/>
    <w:rsid w:val="00587781"/>
    <w:rsid w:val="005B67DB"/>
    <w:rsid w:val="005D3164"/>
    <w:rsid w:val="005E100C"/>
    <w:rsid w:val="00602293"/>
    <w:rsid w:val="00610930"/>
    <w:rsid w:val="0061716D"/>
    <w:rsid w:val="0064538D"/>
    <w:rsid w:val="00647C01"/>
    <w:rsid w:val="006601EA"/>
    <w:rsid w:val="00667022"/>
    <w:rsid w:val="00671246"/>
    <w:rsid w:val="006A50DD"/>
    <w:rsid w:val="006B7D58"/>
    <w:rsid w:val="006C7335"/>
    <w:rsid w:val="0071351E"/>
    <w:rsid w:val="00723CE9"/>
    <w:rsid w:val="00724C51"/>
    <w:rsid w:val="00746DBC"/>
    <w:rsid w:val="00752160"/>
    <w:rsid w:val="00752D68"/>
    <w:rsid w:val="00767C7E"/>
    <w:rsid w:val="00780383"/>
    <w:rsid w:val="007B2FF9"/>
    <w:rsid w:val="007B4378"/>
    <w:rsid w:val="007F0B44"/>
    <w:rsid w:val="008162A7"/>
    <w:rsid w:val="008265EF"/>
    <w:rsid w:val="00826E6B"/>
    <w:rsid w:val="00832A83"/>
    <w:rsid w:val="0086752F"/>
    <w:rsid w:val="00876264"/>
    <w:rsid w:val="00880FCD"/>
    <w:rsid w:val="0088777C"/>
    <w:rsid w:val="008B116C"/>
    <w:rsid w:val="008E06AC"/>
    <w:rsid w:val="008F584D"/>
    <w:rsid w:val="0090126C"/>
    <w:rsid w:val="009221F0"/>
    <w:rsid w:val="0094312C"/>
    <w:rsid w:val="009A13FF"/>
    <w:rsid w:val="009A61F4"/>
    <w:rsid w:val="009E2AB9"/>
    <w:rsid w:val="009E2C4A"/>
    <w:rsid w:val="009F0AD2"/>
    <w:rsid w:val="009F4835"/>
    <w:rsid w:val="00A25282"/>
    <w:rsid w:val="00A92D1C"/>
    <w:rsid w:val="00AB605E"/>
    <w:rsid w:val="00AC74E1"/>
    <w:rsid w:val="00AF1032"/>
    <w:rsid w:val="00B0088E"/>
    <w:rsid w:val="00B17615"/>
    <w:rsid w:val="00B45F46"/>
    <w:rsid w:val="00B53B37"/>
    <w:rsid w:val="00B75B4B"/>
    <w:rsid w:val="00B86DEF"/>
    <w:rsid w:val="00BA13FA"/>
    <w:rsid w:val="00BE5CE2"/>
    <w:rsid w:val="00BF438B"/>
    <w:rsid w:val="00C0511D"/>
    <w:rsid w:val="00C06A56"/>
    <w:rsid w:val="00C145FA"/>
    <w:rsid w:val="00C326BB"/>
    <w:rsid w:val="00C41412"/>
    <w:rsid w:val="00C466C6"/>
    <w:rsid w:val="00C93B6A"/>
    <w:rsid w:val="00CB0D5A"/>
    <w:rsid w:val="00CD0EA7"/>
    <w:rsid w:val="00CE46DF"/>
    <w:rsid w:val="00CF5488"/>
    <w:rsid w:val="00D00B8D"/>
    <w:rsid w:val="00D01BCE"/>
    <w:rsid w:val="00DA446D"/>
    <w:rsid w:val="00E27551"/>
    <w:rsid w:val="00E629B5"/>
    <w:rsid w:val="00E65EB2"/>
    <w:rsid w:val="00E83C8C"/>
    <w:rsid w:val="00EA0CF3"/>
    <w:rsid w:val="00EA4923"/>
    <w:rsid w:val="00ED2427"/>
    <w:rsid w:val="00EE0C4F"/>
    <w:rsid w:val="00EE16F6"/>
    <w:rsid w:val="00EE568E"/>
    <w:rsid w:val="00EF38F0"/>
    <w:rsid w:val="00F26CB1"/>
    <w:rsid w:val="00F53F5D"/>
    <w:rsid w:val="00F91300"/>
    <w:rsid w:val="7CA51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  <w:style w:type="paragraph" w:styleId="Caption">
    <w:name w:val="caption"/>
    <w:basedOn w:val="Normal"/>
    <w:next w:val="Normal"/>
    <w:uiPriority w:val="35"/>
    <w:unhideWhenUsed/>
    <w:qFormat/>
    <w:rsid w:val="00C466C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D07F68-D197-421C-BE64-F617975CE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W.L.P.M. Wijetunga</cp:lastModifiedBy>
  <cp:revision>2</cp:revision>
  <cp:lastPrinted>2021-06-29T02:01:00Z</cp:lastPrinted>
  <dcterms:created xsi:type="dcterms:W3CDTF">2021-07-27T12:57:00Z</dcterms:created>
  <dcterms:modified xsi:type="dcterms:W3CDTF">2021-07-27T12:57:00Z</dcterms:modified>
</cp:coreProperties>
</file>